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วิชาการ และภาคประชาสังคมวันนี้ขอกล่าวอีกครั้งหนึ่งว่ายินดีเป็นเกียรตินะครับ - ได้มาเป็นประธานในพิธีเปิดงาน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 วันนี้รู้สึกว่าคนเยอะนะ เยอะกว่าครั้งที่แล้วเราต้องมีการ Connect กับต่างประเทศด้วยนะ ณทั้งระเบียงเศรษฐกิจตะวันตก ตะวันออก เหนือ ใต้ก็คงจะเยอะมากขึ้นเรื่อย ๆ 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ป็นปีที่ 4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+ bangphim</dc:title>
  <dc:creator/>
  <cp:keywords/>
  <dcterms:created xsi:type="dcterms:W3CDTF">2021-10-06T07:17:22Z</dcterms:created>
  <dcterms:modified xsi:type="dcterms:W3CDTF">2021-10-06T0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ตุลาคม 2564 เวลา 12.19 น.</vt:lpwstr>
  </property>
  <property fmtid="{D5CDD505-2E9C-101B-9397-08002B2CF9AE}" pid="3" name="subtitle">
    <vt:lpwstr/>
  </property>
</Properties>
</file>